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63DB4" w14:textId="77777777" w:rsidR="00450C87" w:rsidRDefault="00BE27E7" w:rsidP="00450C87">
      <w:pPr>
        <w:ind w:left="720"/>
      </w:pPr>
      <w:bookmarkStart w:id="0" w:name="_GoBack"/>
      <w:bookmarkEnd w:id="0"/>
      <w:r w:rsidRPr="00EE6F7A">
        <w:rPr>
          <w:noProof/>
        </w:rPr>
        <w:drawing>
          <wp:inline distT="0" distB="0" distL="0" distR="0" wp14:anchorId="5A120F69" wp14:editId="01E624C9">
            <wp:extent cx="4454303" cy="2947450"/>
            <wp:effectExtent l="0" t="8573" r="0" b="0"/>
            <wp:docPr id="16" name="Picture 16" descr="C:\Users\Debbie\AppData\Local\Packages\Microsoft.MicrosoftEdge_8wekyb3d8bbwe\TempState\Downloads\IMG_104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bbie\AppData\Local\Packages\Microsoft.MicrosoftEdge_8wekyb3d8bbwe\TempState\Downloads\IMG_1046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32" r="5749" b="8344"/>
                    <a:stretch/>
                  </pic:blipFill>
                  <pic:spPr bwMode="auto">
                    <a:xfrm rot="5400000">
                      <a:off x="0" y="0"/>
                      <a:ext cx="4465185" cy="29546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0C87">
        <w:tab/>
        <w:t>(Image 16)</w:t>
      </w:r>
      <w:r w:rsidR="00450C87">
        <w:tab/>
      </w:r>
      <w:r w:rsidR="00450C87">
        <w:tab/>
      </w:r>
      <w:r w:rsidR="00450C87">
        <w:tab/>
      </w:r>
      <w:r w:rsidR="00450C87">
        <w:tab/>
      </w:r>
      <w:r w:rsidR="00450C87">
        <w:tab/>
      </w:r>
      <w:r w:rsidR="00450C87">
        <w:tab/>
      </w:r>
      <w:r w:rsidR="00450C87">
        <w:tab/>
      </w:r>
      <w:r w:rsidR="00450C87">
        <w:tab/>
        <w:t xml:space="preserve">           2020</w:t>
      </w:r>
      <w:r w:rsidR="00450C87" w:rsidRPr="00E87809">
        <w:t>©</w:t>
      </w:r>
      <w:r w:rsidR="00450C87">
        <w:t>Debbie Huska</w:t>
      </w:r>
    </w:p>
    <w:p w14:paraId="1BAA1782" w14:textId="77777777" w:rsidR="00450C87" w:rsidRDefault="00450C87"/>
    <w:p w14:paraId="67548607" w14:textId="77777777" w:rsidR="00EC3C3D" w:rsidRDefault="007D00C1">
      <w:r w:rsidRPr="007D00C1">
        <w:rPr>
          <w:noProof/>
        </w:rPr>
        <w:drawing>
          <wp:inline distT="0" distB="0" distL="0" distR="0" wp14:anchorId="751DED3C" wp14:editId="18231C2D">
            <wp:extent cx="1633540" cy="933451"/>
            <wp:effectExtent l="6985" t="0" r="0" b="0"/>
            <wp:docPr id="1" name="Picture 1" descr="C:\Users\Debbie\AppData\Local\Packages\Microsoft.MicrosoftEdge_8wekyb3d8bbwe\TempState\Downloads\IMG_100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bbie\AppData\Local\Packages\Microsoft.MicrosoftEdge_8wekyb3d8bbwe\TempState\Downloads\IMG_1001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13" t="38750" r="7260"/>
                    <a:stretch/>
                  </pic:blipFill>
                  <pic:spPr bwMode="auto">
                    <a:xfrm rot="5400000">
                      <a:off x="0" y="0"/>
                      <a:ext cx="1693895" cy="967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Image 1</w:t>
      </w:r>
    </w:p>
    <w:p w14:paraId="30A6B667" w14:textId="77777777" w:rsidR="007D00C1" w:rsidRDefault="007D00C1">
      <w:r w:rsidRPr="007D00C1">
        <w:rPr>
          <w:noProof/>
        </w:rPr>
        <w:drawing>
          <wp:inline distT="0" distB="0" distL="0" distR="0" wp14:anchorId="15FC9AD4" wp14:editId="16CC7E80">
            <wp:extent cx="1047750" cy="1095686"/>
            <wp:effectExtent l="0" t="0" r="0" b="9525"/>
            <wp:docPr id="2" name="Picture 2" descr="C:\Users\Debbie\AppData\Local\Packages\Microsoft.MicrosoftEdge_8wekyb3d8bbwe\TempState\Downloads\IMG_100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bie\AppData\Local\Packages\Microsoft.MicrosoftEdge_8wekyb3d8bbwe\TempState\Downloads\IMG_1002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60" r="21077"/>
                    <a:stretch/>
                  </pic:blipFill>
                  <pic:spPr bwMode="auto">
                    <a:xfrm>
                      <a:off x="0" y="0"/>
                      <a:ext cx="1072244" cy="112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Image 2</w:t>
      </w:r>
    </w:p>
    <w:p w14:paraId="06B04A90" w14:textId="77777777" w:rsidR="00EC3C3D" w:rsidRDefault="00EC3C3D">
      <w:r w:rsidRPr="007D00C1">
        <w:rPr>
          <w:noProof/>
        </w:rPr>
        <w:lastRenderedPageBreak/>
        <w:drawing>
          <wp:inline distT="0" distB="0" distL="0" distR="0" wp14:anchorId="3E1DB2EA" wp14:editId="1465A09D">
            <wp:extent cx="1047750" cy="862013"/>
            <wp:effectExtent l="0" t="0" r="0" b="0"/>
            <wp:docPr id="13" name="Picture 13" descr="C:\Users\Debbie\AppData\Local\Packages\Microsoft.MicrosoftEdge_8wekyb3d8bbwe\TempState\Downloads\IMG_1005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bbie\AppData\Local\Packages\Microsoft.MicrosoftEdge_8wekyb3d8bbwe\TempState\Downloads\IMG_1005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50" t="20000" r="69789" b="51719"/>
                    <a:stretch/>
                  </pic:blipFill>
                  <pic:spPr bwMode="auto">
                    <a:xfrm>
                      <a:off x="0" y="0"/>
                      <a:ext cx="1047750" cy="862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3</w:t>
      </w:r>
    </w:p>
    <w:p w14:paraId="3429322E" w14:textId="77777777" w:rsidR="00C56411" w:rsidRDefault="007D00C1">
      <w:r w:rsidRPr="007D00C1">
        <w:rPr>
          <w:noProof/>
        </w:rPr>
        <w:drawing>
          <wp:inline distT="0" distB="0" distL="0" distR="0" wp14:anchorId="19CF6634" wp14:editId="44909116">
            <wp:extent cx="1970989" cy="1052221"/>
            <wp:effectExtent l="1905" t="0" r="0" b="0"/>
            <wp:docPr id="3" name="Picture 3" descr="C:\Users\Debbie\AppData\Local\Packages\Microsoft.MicrosoftEdge_8wekyb3d8bbwe\TempState\Downloads\IMG_1005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bbie\AppData\Local\Packages\Microsoft.MicrosoftEdge_8wekyb3d8bbwe\TempState\Downloads\IMG_1005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625" r="10070" b="15313"/>
                    <a:stretch/>
                  </pic:blipFill>
                  <pic:spPr bwMode="auto">
                    <a:xfrm rot="5400000">
                      <a:off x="0" y="0"/>
                      <a:ext cx="2021789" cy="1079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Image 4</w:t>
      </w:r>
    </w:p>
    <w:p w14:paraId="2B76ED92" w14:textId="77777777" w:rsidR="007D00C1" w:rsidRDefault="00E47918">
      <w:r w:rsidRPr="007D00C1">
        <w:rPr>
          <w:noProof/>
        </w:rPr>
        <w:drawing>
          <wp:inline distT="0" distB="0" distL="0" distR="0" wp14:anchorId="791ADBAB" wp14:editId="166A37CB">
            <wp:extent cx="1345970" cy="989751"/>
            <wp:effectExtent l="6668" t="0" r="0" b="0"/>
            <wp:docPr id="7" name="Picture 7" descr="C:\Users\Debbie\AppData\Local\Packages\Microsoft.MicrosoftEdge_8wekyb3d8bbwe\TempState\Downloads\IMG_1010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bbie\AppData\Local\Packages\Microsoft.MicrosoftEdge_8wekyb3d8bbwe\TempState\Downloads\IMG_1010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28" t="27500" r="72608" b="53205"/>
                    <a:stretch/>
                  </pic:blipFill>
                  <pic:spPr bwMode="auto">
                    <a:xfrm rot="5400000">
                      <a:off x="0" y="0"/>
                      <a:ext cx="1386127" cy="101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5</w:t>
      </w:r>
    </w:p>
    <w:p w14:paraId="0C84D23C" w14:textId="77777777" w:rsidR="007D00C1" w:rsidRDefault="007D00C1">
      <w:r w:rsidRPr="007D00C1">
        <w:rPr>
          <w:noProof/>
        </w:rPr>
        <w:drawing>
          <wp:inline distT="0" distB="0" distL="0" distR="0" wp14:anchorId="03EB2637" wp14:editId="6F25B9AF">
            <wp:extent cx="1438218" cy="1231528"/>
            <wp:effectExtent l="7937" t="0" r="0" b="0"/>
            <wp:docPr id="4" name="Picture 4" descr="C:\Users\Debbie\AppData\Local\Packages\Microsoft.MicrosoftEdge_8wekyb3d8bbwe\TempState\Downloads\IMG_100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bbie\AppData\Local\Packages\Microsoft.MicrosoftEdge_8wekyb3d8bbwe\TempState\Downloads\IMG_1006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80" t="10625"/>
                    <a:stretch/>
                  </pic:blipFill>
                  <pic:spPr bwMode="auto">
                    <a:xfrm rot="16200000">
                      <a:off x="0" y="0"/>
                      <a:ext cx="1463939" cy="1253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6</w:t>
      </w:r>
    </w:p>
    <w:p w14:paraId="5E81F341" w14:textId="77777777" w:rsidR="007D00C1" w:rsidRDefault="007D00C1">
      <w:r w:rsidRPr="007D00C1">
        <w:rPr>
          <w:noProof/>
        </w:rPr>
        <w:drawing>
          <wp:inline distT="0" distB="0" distL="0" distR="0" wp14:anchorId="15516723" wp14:editId="6EEE673A">
            <wp:extent cx="1447800" cy="1255873"/>
            <wp:effectExtent l="0" t="0" r="0" b="1905"/>
            <wp:docPr id="6" name="Picture 6" descr="C:\Users\Debbie\AppData\Local\Packages\Microsoft.MicrosoftEdge_8wekyb3d8bbwe\TempState\Downloads\IMG_1008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ebbie\AppData\Local\Packages\Microsoft.MicrosoftEdge_8wekyb3d8bbwe\TempState\Downloads\IMG_1008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5" r="11241" b="5937"/>
                    <a:stretch/>
                  </pic:blipFill>
                  <pic:spPr bwMode="auto">
                    <a:xfrm>
                      <a:off x="0" y="0"/>
                      <a:ext cx="1479121" cy="1283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7</w:t>
      </w:r>
    </w:p>
    <w:p w14:paraId="3A5DEBF1" w14:textId="77777777" w:rsidR="007D00C1" w:rsidRDefault="00EC3C3D">
      <w:r w:rsidRPr="007D00C1">
        <w:rPr>
          <w:noProof/>
        </w:rPr>
        <w:lastRenderedPageBreak/>
        <w:drawing>
          <wp:inline distT="0" distB="0" distL="0" distR="0" wp14:anchorId="4AFB2125" wp14:editId="1F3352B3">
            <wp:extent cx="2790825" cy="1470575"/>
            <wp:effectExtent l="0" t="6350" r="3175" b="3175"/>
            <wp:docPr id="15" name="Picture 15" descr="C:\Users\Debbie\AppData\Local\Packages\Microsoft.MicrosoftEdge_8wekyb3d8bbwe\TempState\Downloads\IMG_1010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bbie\AppData\Local\Packages\Microsoft.MicrosoftEdge_8wekyb3d8bbwe\TempState\Downloads\IMG_1010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50" b="5937"/>
                    <a:stretch/>
                  </pic:blipFill>
                  <pic:spPr bwMode="auto">
                    <a:xfrm rot="5400000">
                      <a:off x="0" y="0"/>
                      <a:ext cx="2827401" cy="148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8</w:t>
      </w:r>
    </w:p>
    <w:p w14:paraId="40314289" w14:textId="77777777" w:rsidR="007D00C1" w:rsidRDefault="007D00C1">
      <w:r w:rsidRPr="007D00C1">
        <w:rPr>
          <w:noProof/>
        </w:rPr>
        <w:drawing>
          <wp:inline distT="0" distB="0" distL="0" distR="0" wp14:anchorId="0EF850BB" wp14:editId="673DD625">
            <wp:extent cx="1683925" cy="1261958"/>
            <wp:effectExtent l="1270" t="0" r="0" b="0"/>
            <wp:docPr id="8" name="Picture 8" descr="C:\Users\Debbie\AppData\Local\Packages\Microsoft.MicrosoftEdge_8wekyb3d8bbwe\TempState\Downloads\IMG_101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ebbie\AppData\Local\Packages\Microsoft.MicrosoftEdge_8wekyb3d8bbwe\TempState\Downloads\IMG_1012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715774" cy="1285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3169">
        <w:t xml:space="preserve">  Image 9</w:t>
      </w:r>
    </w:p>
    <w:p w14:paraId="3CD24E46" w14:textId="77777777" w:rsidR="007D00C1" w:rsidRDefault="007D00C1"/>
    <w:p w14:paraId="6B11985D" w14:textId="77777777" w:rsidR="007D00C1" w:rsidRDefault="007D00C1">
      <w:pPr>
        <w:rPr>
          <w:noProof/>
        </w:rPr>
      </w:pPr>
      <w:r w:rsidRPr="007D00C1">
        <w:rPr>
          <w:noProof/>
        </w:rPr>
        <w:drawing>
          <wp:inline distT="0" distB="0" distL="0" distR="0" wp14:anchorId="4A4D3CD5" wp14:editId="102386BB">
            <wp:extent cx="2575968" cy="1221625"/>
            <wp:effectExtent l="0" t="8573" r="6668" b="6667"/>
            <wp:docPr id="9" name="Picture 9" descr="C:\Users\Debbie\AppData\Local\Packages\Microsoft.MicrosoftEdge_8wekyb3d8bbwe\TempState\Downloads\IMG_1013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ebbie\AppData\Local\Packages\Microsoft.MicrosoftEdge_8wekyb3d8bbwe\TempState\Downloads\IMG_1013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719"/>
                    <a:stretch/>
                  </pic:blipFill>
                  <pic:spPr bwMode="auto">
                    <a:xfrm rot="5400000">
                      <a:off x="0" y="0"/>
                      <a:ext cx="2611138" cy="1238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rPr>
          <w:noProof/>
        </w:rPr>
        <w:t xml:space="preserve">  Image 10</w:t>
      </w:r>
    </w:p>
    <w:p w14:paraId="1D0F05D3" w14:textId="77777777" w:rsidR="00E47918" w:rsidRDefault="00BE66ED">
      <w:pPr>
        <w:rPr>
          <w:noProof/>
        </w:rPr>
      </w:pPr>
      <w:r w:rsidRPr="00BE66ED">
        <w:rPr>
          <w:noProof/>
        </w:rPr>
        <w:lastRenderedPageBreak/>
        <w:drawing>
          <wp:inline distT="0" distB="0" distL="0" distR="0" wp14:anchorId="3DF4751F" wp14:editId="663E0126">
            <wp:extent cx="1762175" cy="970675"/>
            <wp:effectExtent l="0" t="4127" r="5397" b="5398"/>
            <wp:docPr id="18" name="Picture 18" descr="C:\Users\Debbie\AppData\Local\Packages\Microsoft.MicrosoftEdge_8wekyb3d8bbwe\TempState\Downloads\IMG_1018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ebbie\AppData\Local\Packages\Microsoft.MicrosoftEdge_8wekyb3d8bbwe\TempState\Downloads\IMG_1018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2" t="25246" r="22983" b="33207"/>
                    <a:stretch/>
                  </pic:blipFill>
                  <pic:spPr bwMode="auto">
                    <a:xfrm rot="5400000">
                      <a:off x="0" y="0"/>
                      <a:ext cx="1803136" cy="993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rPr>
          <w:noProof/>
        </w:rPr>
        <w:t xml:space="preserve">  Image 11</w:t>
      </w:r>
    </w:p>
    <w:p w14:paraId="645F21A1" w14:textId="77777777" w:rsidR="00E47918" w:rsidRDefault="00E47918">
      <w:pPr>
        <w:rPr>
          <w:noProof/>
        </w:rPr>
      </w:pPr>
      <w:r w:rsidRPr="007D00C1">
        <w:rPr>
          <w:noProof/>
        </w:rPr>
        <w:drawing>
          <wp:inline distT="0" distB="0" distL="0" distR="0" wp14:anchorId="73BEF54E" wp14:editId="7FD59DC1">
            <wp:extent cx="571757" cy="1407795"/>
            <wp:effectExtent l="952" t="0" r="953" b="952"/>
            <wp:docPr id="17" name="Picture 17" descr="C:\Users\Debbie\AppData\Local\Packages\Microsoft.MicrosoftEdge_8wekyb3d8bbwe\TempState\Downloads\IMG_1014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bbie\AppData\Local\Packages\Microsoft.MicrosoftEdge_8wekyb3d8bbwe\TempState\Downloads\IMG_1014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70" t="33958" r="68354" b="19795"/>
                    <a:stretch/>
                  </pic:blipFill>
                  <pic:spPr bwMode="auto">
                    <a:xfrm rot="5400000">
                      <a:off x="0" y="0"/>
                      <a:ext cx="571935" cy="1408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rPr>
          <w:noProof/>
        </w:rPr>
        <w:t xml:space="preserve">  Image 12</w:t>
      </w:r>
    </w:p>
    <w:p w14:paraId="3099FD3F" w14:textId="77777777" w:rsidR="007D00C1" w:rsidRDefault="00E47918">
      <w:r w:rsidRPr="007D00C1">
        <w:rPr>
          <w:noProof/>
        </w:rPr>
        <w:drawing>
          <wp:inline distT="0" distB="0" distL="0" distR="0" wp14:anchorId="4111EF06" wp14:editId="680B8109">
            <wp:extent cx="933450" cy="981075"/>
            <wp:effectExtent l="0" t="4763" r="0" b="0"/>
            <wp:docPr id="12" name="Picture 12" descr="C:\Users\Debbie\AppData\Local\Packages\Microsoft.MicrosoftEdge_8wekyb3d8bbwe\TempState\Downloads\IMG_1017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ebbie\AppData\Local\Packages\Microsoft.MicrosoftEdge_8wekyb3d8bbwe\TempState\Downloads\IMG_1017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84" t="36250" r="72365" b="31562"/>
                    <a:stretch/>
                  </pic:blipFill>
                  <pic:spPr bwMode="auto">
                    <a:xfrm rot="5400000">
                      <a:off x="0" y="0"/>
                      <a:ext cx="9334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13</w:t>
      </w:r>
      <w:r w:rsidR="00D72F7F">
        <w:t xml:space="preserve">    </w:t>
      </w:r>
      <w:r w:rsidRPr="007D00C1">
        <w:rPr>
          <w:noProof/>
        </w:rPr>
        <w:drawing>
          <wp:inline distT="0" distB="0" distL="0" distR="0" wp14:anchorId="1C621787" wp14:editId="7A2D670A">
            <wp:extent cx="1045689" cy="1016294"/>
            <wp:effectExtent l="0" t="4445" r="0" b="0"/>
            <wp:docPr id="11" name="Picture 11" descr="C:\Users\Debbie\AppData\Local\Packages\Microsoft.MicrosoftEdge_8wekyb3d8bbwe\TempState\Downloads\IMG_101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ebbie\AppData\Local\Packages\Microsoft.MicrosoftEdge_8wekyb3d8bbwe\TempState\Downloads\IMG_1016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7" t="19009" r="70895" b="52813"/>
                    <a:stretch/>
                  </pic:blipFill>
                  <pic:spPr bwMode="auto">
                    <a:xfrm rot="5400000">
                      <a:off x="0" y="0"/>
                      <a:ext cx="1053678" cy="1024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3169">
        <w:t xml:space="preserve">  Image 14</w:t>
      </w:r>
    </w:p>
    <w:p w14:paraId="1E9538F9" w14:textId="77777777" w:rsidR="00EE6F7A" w:rsidRDefault="00D72F7F">
      <w:r>
        <w:t xml:space="preserve">  </w:t>
      </w:r>
      <w:r w:rsidR="00EE6F7A" w:rsidRPr="00EE6F7A">
        <w:rPr>
          <w:noProof/>
        </w:rPr>
        <w:drawing>
          <wp:inline distT="0" distB="0" distL="0" distR="0" wp14:anchorId="3AD6D209" wp14:editId="5E447038">
            <wp:extent cx="1348280" cy="674430"/>
            <wp:effectExtent l="0" t="6032" r="0" b="0"/>
            <wp:docPr id="21" name="Picture 21" descr="C:\Users\Debbie\AppData\Local\Packages\Microsoft.MicrosoftEdge_8wekyb3d8bbwe\TempState\Downloads\IMG_1046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bbie\AppData\Local\Packages\Microsoft.MicrosoftEdge_8wekyb3d8bbwe\TempState\Downloads\IMG_1046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5" t="57773" r="65017" b="21394"/>
                    <a:stretch/>
                  </pic:blipFill>
                  <pic:spPr bwMode="auto">
                    <a:xfrm rot="5400000">
                      <a:off x="0" y="0"/>
                      <a:ext cx="1359939" cy="680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E6F7A">
        <w:t xml:space="preserve">  </w:t>
      </w:r>
      <w:r>
        <w:t>Image 15</w:t>
      </w:r>
    </w:p>
    <w:p w14:paraId="5DB76F30" w14:textId="77777777" w:rsidR="00EC3C3D" w:rsidRDefault="00646AF1">
      <w:r w:rsidRPr="004E457D">
        <w:rPr>
          <w:noProof/>
        </w:rPr>
        <w:drawing>
          <wp:inline distT="0" distB="0" distL="0" distR="0" wp14:anchorId="02920318" wp14:editId="368D4EAA">
            <wp:extent cx="904875" cy="937980"/>
            <wp:effectExtent l="0" t="0" r="0" b="0"/>
            <wp:docPr id="19" name="Picture 19" descr="C:\Users\Debbie\AppData\Local\Packages\Microsoft.MicrosoftEdge_8wekyb3d8bbwe\TempState\Downloads\IMG_051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bbie\AppData\Local\Packages\Microsoft.MicrosoftEdge_8wekyb3d8bbwe\TempState\Downloads\IMG_0511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89" t="20293" r="45026" b="43392"/>
                    <a:stretch/>
                  </pic:blipFill>
                  <pic:spPr bwMode="auto">
                    <a:xfrm>
                      <a:off x="0" y="0"/>
                      <a:ext cx="912133" cy="945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72F7F">
        <w:t xml:space="preserve"> Image 1</w:t>
      </w:r>
      <w:r w:rsidR="00450C87">
        <w:t>7</w:t>
      </w:r>
    </w:p>
    <w:p w14:paraId="61317042" w14:textId="77777777" w:rsidR="00D72F7F" w:rsidRDefault="00D72F7F"/>
    <w:p w14:paraId="40AC7C6D" w14:textId="77777777" w:rsidR="00470ECF" w:rsidRDefault="00470ECF"/>
    <w:p w14:paraId="342E4361" w14:textId="77777777" w:rsidR="00450C87" w:rsidRDefault="00450C87"/>
    <w:p w14:paraId="6DDBBBA6" w14:textId="77777777" w:rsidR="00450C87" w:rsidRDefault="00450C87"/>
    <w:p w14:paraId="21BAC039" w14:textId="77777777" w:rsidR="00450C87" w:rsidRDefault="00450C87"/>
    <w:p w14:paraId="146D1A5C" w14:textId="77777777" w:rsidR="00450C87" w:rsidRDefault="00450C87"/>
    <w:p w14:paraId="3898F21F" w14:textId="77777777" w:rsidR="00450C87" w:rsidRDefault="00450C87">
      <w:pPr>
        <w:rPr>
          <w:noProof/>
        </w:rPr>
      </w:pPr>
    </w:p>
    <w:p w14:paraId="5E8D59AA" w14:textId="77777777" w:rsidR="00450C87" w:rsidRDefault="00450C87">
      <w:r>
        <w:rPr>
          <w:noProof/>
        </w:rPr>
        <w:lastRenderedPageBreak/>
        <w:t>Drawing – Increase 140%</w:t>
      </w:r>
    </w:p>
    <w:p w14:paraId="6FB5B6C1" w14:textId="77777777" w:rsidR="00450C87" w:rsidRDefault="00470ECF" w:rsidP="00450C87">
      <w:pPr>
        <w:ind w:left="720"/>
      </w:pPr>
      <w:r w:rsidRPr="00470ECF">
        <w:rPr>
          <w:noProof/>
        </w:rPr>
        <w:drawing>
          <wp:inline distT="0" distB="0" distL="0" distR="0" wp14:anchorId="660FAA46" wp14:editId="02041A19">
            <wp:extent cx="4254780" cy="7986577"/>
            <wp:effectExtent l="247650" t="133350" r="260350" b="128905"/>
            <wp:docPr id="22" name="Picture 22" descr="C:\Users\Debbie\Pictures\Scans\Scan_20200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bbie\Pictures\Scans\Scan_202001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6" r="33331" b="10275"/>
                    <a:stretch/>
                  </pic:blipFill>
                  <pic:spPr bwMode="auto">
                    <a:xfrm rot="21384190">
                      <a:off x="0" y="0"/>
                      <a:ext cx="4260966" cy="799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0C87">
        <w:tab/>
      </w:r>
      <w:r w:rsidR="00450C87">
        <w:tab/>
      </w:r>
      <w:r w:rsidR="00450C87">
        <w:tab/>
        <w:t>2020</w:t>
      </w:r>
      <w:r w:rsidR="00450C87" w:rsidRPr="00E87809">
        <w:t>©</w:t>
      </w:r>
      <w:r w:rsidR="00450C87">
        <w:t>Debbie Huska</w:t>
      </w:r>
    </w:p>
    <w:p w14:paraId="29310ED0" w14:textId="77777777" w:rsidR="00470ECF" w:rsidRDefault="00470ECF"/>
    <w:sectPr w:rsidR="00470ECF" w:rsidSect="00E479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cwNTU3MTczsTRV0lEKTi0uzszPAykwrAUA9x4FkiwAAAA="/>
  </w:docVars>
  <w:rsids>
    <w:rsidRoot w:val="007D00C1"/>
    <w:rsid w:val="00450C87"/>
    <w:rsid w:val="00470ECF"/>
    <w:rsid w:val="005814DB"/>
    <w:rsid w:val="00646AF1"/>
    <w:rsid w:val="00684167"/>
    <w:rsid w:val="006B124C"/>
    <w:rsid w:val="00703169"/>
    <w:rsid w:val="00766516"/>
    <w:rsid w:val="007C36A1"/>
    <w:rsid w:val="007D00C1"/>
    <w:rsid w:val="00846BF8"/>
    <w:rsid w:val="00897CA7"/>
    <w:rsid w:val="00BE27E7"/>
    <w:rsid w:val="00BE66ED"/>
    <w:rsid w:val="00C56411"/>
    <w:rsid w:val="00D72F7F"/>
    <w:rsid w:val="00DD3B29"/>
    <w:rsid w:val="00E47918"/>
    <w:rsid w:val="00EC3C3D"/>
    <w:rsid w:val="00EE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5E1D9"/>
  <w15:chartTrackingRefBased/>
  <w15:docId w15:val="{3F278007-8C7D-43BC-89FE-587AD8EAD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00C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0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8A8E9-56F0-417C-B3BA-8BB09C0B5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Huska</dc:creator>
  <cp:keywords/>
  <dc:description/>
  <cp:lastModifiedBy>Diane Kellogg</cp:lastModifiedBy>
  <cp:revision>2</cp:revision>
  <cp:lastPrinted>2020-01-28T16:51:00Z</cp:lastPrinted>
  <dcterms:created xsi:type="dcterms:W3CDTF">2020-01-28T20:31:00Z</dcterms:created>
  <dcterms:modified xsi:type="dcterms:W3CDTF">2020-01-28T20:31:00Z</dcterms:modified>
</cp:coreProperties>
</file>